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C3EB2" w14:textId="79FB9702" w:rsidR="005A05CA" w:rsidRDefault="000A4989" w:rsidP="000A4989">
      <w:pPr>
        <w:pStyle w:val="NormalWeb"/>
      </w:pPr>
      <w:r>
        <w:rPr>
          <w:noProof/>
        </w:rPr>
        <w:drawing>
          <wp:inline distT="0" distB="0" distL="0" distR="0" wp14:anchorId="7B7A77A1" wp14:editId="4D557DDC">
            <wp:extent cx="7210425" cy="9610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0425" cy="961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A05CA" w:rsidSect="000A4989">
      <w:pgSz w:w="12240" w:h="15840"/>
      <w:pgMar w:top="360" w:right="450" w:bottom="63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MTYzNzGxNDQ1M7dQ0lEKTi0uzszPAykwrAUAMrNNwiwAAAA="/>
  </w:docVars>
  <w:rsids>
    <w:rsidRoot w:val="000A4989"/>
    <w:rsid w:val="000A4989"/>
    <w:rsid w:val="005A0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51189"/>
  <w15:chartTrackingRefBased/>
  <w15:docId w15:val="{8852E8B8-E98F-4C96-9CE8-7FF209C4A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A4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1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ffee, Kimberly L (DSP)</dc:creator>
  <cp:keywords/>
  <dc:description/>
  <cp:lastModifiedBy>Cuffee, Kimberly L (DSP)</cp:lastModifiedBy>
  <cp:revision>1</cp:revision>
  <dcterms:created xsi:type="dcterms:W3CDTF">2024-03-11T15:14:00Z</dcterms:created>
  <dcterms:modified xsi:type="dcterms:W3CDTF">2024-03-11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986acc-4b54-4db2-af0e-02c91b9a23ae</vt:lpwstr>
  </property>
</Properties>
</file>